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3516E" w14:textId="7EC8FC0F" w:rsidR="00895BBB" w:rsidRDefault="00B04463" w:rsidP="00B04463">
      <w:pPr>
        <w:jc w:val="center"/>
      </w:pPr>
      <w:r>
        <w:t>LAB 3 PART 2 ELEMENTS</w:t>
      </w:r>
    </w:p>
    <w:p w14:paraId="7F7AD8D6" w14:textId="3D286FA4" w:rsidR="00B04463" w:rsidRDefault="00B04463" w:rsidP="00B04463">
      <w:pPr>
        <w:pStyle w:val="ListParagraph"/>
        <w:numPr>
          <w:ilvl w:val="0"/>
          <w:numId w:val="1"/>
        </w:numPr>
      </w:pPr>
      <w:proofErr w:type="spellStart"/>
      <w:r>
        <w:t>Os</w:t>
      </w:r>
      <w:proofErr w:type="spellEnd"/>
      <w:r>
        <w:t xml:space="preserve"> </w:t>
      </w:r>
      <w:proofErr w:type="gramStart"/>
      <w:r>
        <w:t>Used :</w:t>
      </w:r>
      <w:proofErr w:type="gramEnd"/>
      <w:r>
        <w:t xml:space="preserve"> windows 10 v 1809</w:t>
      </w:r>
    </w:p>
    <w:p w14:paraId="7A522A29" w14:textId="77777777" w:rsidR="00B04463" w:rsidRDefault="00B04463" w:rsidP="00B04463">
      <w:pPr>
        <w:pStyle w:val="ListParagraph"/>
      </w:pPr>
    </w:p>
    <w:p w14:paraId="3CA2D9DA" w14:textId="77777777" w:rsidR="00B04463" w:rsidRDefault="00B04463" w:rsidP="00B04463">
      <w:pPr>
        <w:pStyle w:val="ListParagraph"/>
        <w:numPr>
          <w:ilvl w:val="0"/>
          <w:numId w:val="1"/>
        </w:numPr>
      </w:pPr>
      <w:proofErr w:type="gramStart"/>
      <w:r>
        <w:t>Compiler :</w:t>
      </w:r>
      <w:proofErr w:type="gramEnd"/>
      <w:r>
        <w:t xml:space="preserve"> SDCC 3.9.0      and  arm_ 18.12.2.LTS for MSP432</w:t>
      </w:r>
    </w:p>
    <w:p w14:paraId="4E8C540A" w14:textId="77777777" w:rsidR="00B04463" w:rsidRDefault="00B04463" w:rsidP="00B04463">
      <w:pPr>
        <w:pStyle w:val="ListParagraph"/>
      </w:pPr>
    </w:p>
    <w:p w14:paraId="6B984B1E" w14:textId="602C66F8" w:rsidR="00B04463" w:rsidRDefault="00B04463" w:rsidP="00B04463">
      <w:pPr>
        <w:pStyle w:val="ListParagraph"/>
        <w:numPr>
          <w:ilvl w:val="0"/>
          <w:numId w:val="1"/>
        </w:numPr>
      </w:pPr>
      <w:proofErr w:type="gramStart"/>
      <w:r>
        <w:t>Tools :</w:t>
      </w:r>
      <w:proofErr w:type="gramEnd"/>
      <w:r>
        <w:t xml:space="preserve"> Code Composer Studio, Flip, </w:t>
      </w:r>
      <w:proofErr w:type="spellStart"/>
      <w:r>
        <w:t>Code:blocks</w:t>
      </w:r>
      <w:proofErr w:type="spellEnd"/>
      <w:r>
        <w:t>, Visual studio</w:t>
      </w:r>
    </w:p>
    <w:p w14:paraId="227724D1" w14:textId="77777777" w:rsidR="00B04463" w:rsidRDefault="00B04463" w:rsidP="00B04463">
      <w:pPr>
        <w:pStyle w:val="ListParagraph"/>
      </w:pPr>
    </w:p>
    <w:p w14:paraId="4DB34871" w14:textId="7C2F43EB" w:rsidR="00B04463" w:rsidRDefault="00B04463" w:rsidP="00B04463">
      <w:pPr>
        <w:pStyle w:val="ListParagraph"/>
        <w:numPr>
          <w:ilvl w:val="0"/>
          <w:numId w:val="1"/>
        </w:numPr>
      </w:pPr>
      <w:r>
        <w:t xml:space="preserve">IDE – Code Composer Studio </w:t>
      </w:r>
      <w:proofErr w:type="gramStart"/>
      <w:r>
        <w:t>9.1  and</w:t>
      </w:r>
      <w:proofErr w:type="gramEnd"/>
      <w:r>
        <w:t xml:space="preserve"> </w:t>
      </w:r>
      <w:proofErr w:type="spellStart"/>
      <w:r>
        <w:t>Codeblocks</w:t>
      </w:r>
      <w:proofErr w:type="spellEnd"/>
      <w:r>
        <w:t xml:space="preserve"> 17.11</w:t>
      </w:r>
    </w:p>
    <w:p w14:paraId="03EDEB67" w14:textId="77777777" w:rsidR="00B04463" w:rsidRDefault="00B04463" w:rsidP="00B04463">
      <w:pPr>
        <w:pStyle w:val="ListParagraph"/>
      </w:pPr>
    </w:p>
    <w:p w14:paraId="3C4D7E2A" w14:textId="65D2ED8E" w:rsidR="00B04463" w:rsidRDefault="00B04463" w:rsidP="00B04463">
      <w:pPr>
        <w:pStyle w:val="ListParagraph"/>
        <w:numPr>
          <w:ilvl w:val="0"/>
          <w:numId w:val="1"/>
        </w:numPr>
      </w:pPr>
      <w:r>
        <w:t xml:space="preserve">Challenges – PWM configuration and </w:t>
      </w:r>
      <w:proofErr w:type="spellStart"/>
      <w:r>
        <w:t>integratipon</w:t>
      </w:r>
      <w:proofErr w:type="spellEnd"/>
      <w:r>
        <w:t xml:space="preserve"> with </w:t>
      </w:r>
      <w:proofErr w:type="spellStart"/>
      <w:r>
        <w:t>Uart</w:t>
      </w:r>
      <w:proofErr w:type="spellEnd"/>
      <w:r>
        <w:t xml:space="preserve"> and RGB</w:t>
      </w:r>
      <w:bookmarkStart w:id="0" w:name="_GoBack"/>
      <w:bookmarkEnd w:id="0"/>
    </w:p>
    <w:sectPr w:rsidR="00B044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7E482C"/>
    <w:multiLevelType w:val="hybridMultilevel"/>
    <w:tmpl w:val="D724375C"/>
    <w:lvl w:ilvl="0" w:tplc="A630EA8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DGwMDEwNTAwMTBR0lEKTi0uzszPAykwrAUAN2afjCwAAAA="/>
  </w:docVars>
  <w:rsids>
    <w:rsidRoot w:val="00B04463"/>
    <w:rsid w:val="00895BBB"/>
    <w:rsid w:val="00B0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F34AC"/>
  <w15:chartTrackingRefBased/>
  <w15:docId w15:val="{7D2A49D8-9DCE-4DBC-9D20-0934B342F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1</cp:revision>
  <dcterms:created xsi:type="dcterms:W3CDTF">2019-10-25T21:54:00Z</dcterms:created>
  <dcterms:modified xsi:type="dcterms:W3CDTF">2019-10-25T21:58:00Z</dcterms:modified>
</cp:coreProperties>
</file>